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2439F" w14:textId="33D58215" w:rsidR="00930381" w:rsidRDefault="00FA5D87">
      <w:r>
        <w:t>@</w:t>
      </w:r>
      <w:r w:rsidR="00930381">
        <w:t>Linear Algebra:</w:t>
      </w:r>
    </w:p>
    <w:p w14:paraId="62BE5BA1" w14:textId="77777777" w:rsidR="00930381" w:rsidRDefault="00930381"/>
    <w:p w14:paraId="6BAA3D47" w14:textId="77777777" w:rsidR="00930381" w:rsidRDefault="00930381"/>
    <w:p w14:paraId="2E63932F" w14:textId="23D7414A" w:rsidR="00930381" w:rsidRDefault="00FA5D87">
      <w:r>
        <w:t>@Training:</w:t>
      </w:r>
    </w:p>
    <w:p w14:paraId="0475D706" w14:textId="7CFDC460" w:rsidR="00B0072F" w:rsidRDefault="00DE2016">
      <w:r>
        <w:rPr>
          <w:noProof/>
        </w:rPr>
        <w:drawing>
          <wp:inline distT="0" distB="0" distL="0" distR="0" wp14:anchorId="478580D4" wp14:editId="79C97466">
            <wp:extent cx="5943600" cy="297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804CF5" wp14:editId="2BCBACE4">
            <wp:extent cx="5943600" cy="31299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14CA1" w14:textId="6EB38D1E" w:rsidR="00DE2016" w:rsidRDefault="00DE2016"/>
    <w:p w14:paraId="7939A60A" w14:textId="697A29BB" w:rsidR="00DE2016" w:rsidRDefault="00DE2016">
      <w:pPr>
        <w:rPr>
          <w:noProof/>
        </w:rPr>
      </w:pPr>
      <w:r w:rsidRPr="00DE2016">
        <w:rPr>
          <w:b/>
          <w:bCs/>
        </w:rPr>
        <w:t>Dropout:</w:t>
      </w:r>
      <w:r w:rsidRPr="00DE2016">
        <w:rPr>
          <w:noProof/>
        </w:rPr>
        <w:t xml:space="preserve"> </w:t>
      </w:r>
      <w:r>
        <w:rPr>
          <w:noProof/>
        </w:rPr>
        <w:t>Buffed in all areas of body rather than one hand.</w:t>
      </w:r>
      <w:r w:rsidR="00930381" w:rsidRPr="00930381">
        <w:rPr>
          <w:noProof/>
        </w:rPr>
        <w:t xml:space="preserve"> </w:t>
      </w:r>
    </w:p>
    <w:p w14:paraId="5191F623" w14:textId="1016A6A5" w:rsidR="00DE2016" w:rsidRDefault="00DE2016">
      <w:pPr>
        <w:rPr>
          <w:noProof/>
        </w:rPr>
      </w:pPr>
      <w:r>
        <w:rPr>
          <w:noProof/>
        </w:rPr>
        <w:t xml:space="preserve">Weights get </w:t>
      </w:r>
      <w:r w:rsidRPr="00DE2016">
        <w:rPr>
          <w:b/>
          <w:bCs/>
          <w:noProof/>
        </w:rPr>
        <w:t>buffed</w:t>
      </w:r>
      <w:r>
        <w:rPr>
          <w:noProof/>
        </w:rPr>
        <w:t>. Randomly we turn off the notes so other nodes take up the process.</w:t>
      </w:r>
    </w:p>
    <w:p w14:paraId="273F8BE8" w14:textId="31B6A88E" w:rsidR="00DE2016" w:rsidRDefault="00930381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A239C5C" wp14:editId="464BFF0E">
            <wp:simplePos x="0" y="0"/>
            <wp:positionH relativeFrom="page">
              <wp:align>right</wp:align>
            </wp:positionH>
            <wp:positionV relativeFrom="paragraph">
              <wp:posOffset>2628900</wp:posOffset>
            </wp:positionV>
            <wp:extent cx="3085465" cy="2903220"/>
            <wp:effectExtent l="0" t="0" r="63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5465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96CCF33" wp14:editId="49A9F401">
            <wp:simplePos x="0" y="0"/>
            <wp:positionH relativeFrom="column">
              <wp:posOffset>3708400</wp:posOffset>
            </wp:positionH>
            <wp:positionV relativeFrom="paragraph">
              <wp:posOffset>289560</wp:posOffset>
            </wp:positionV>
            <wp:extent cx="3081655" cy="1758950"/>
            <wp:effectExtent l="0" t="0" r="444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55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2016">
        <w:rPr>
          <w:noProof/>
        </w:rPr>
        <w:t xml:space="preserve">Dropout  = at each epoch 0.2 each node gets off and on average will make sure all the nodes are </w:t>
      </w:r>
    </w:p>
    <w:p w14:paraId="476D29E0" w14:textId="584D13F2" w:rsidR="00930381" w:rsidRDefault="00930381">
      <w:pPr>
        <w:rPr>
          <w:noProof/>
        </w:rPr>
      </w:pPr>
    </w:p>
    <w:p w14:paraId="200307E7" w14:textId="2F52EC5B" w:rsidR="00930381" w:rsidRDefault="00930381">
      <w:pPr>
        <w:rPr>
          <w:noProof/>
        </w:rPr>
      </w:pPr>
    </w:p>
    <w:p w14:paraId="1B4224D2" w14:textId="538B43E3" w:rsidR="00930381" w:rsidRDefault="00930381">
      <w:pPr>
        <w:rPr>
          <w:noProof/>
        </w:rPr>
      </w:pPr>
    </w:p>
    <w:p w14:paraId="20B82CC4" w14:textId="549A11C0" w:rsidR="00930381" w:rsidRDefault="00930381">
      <w:pPr>
        <w:rPr>
          <w:noProof/>
        </w:rPr>
      </w:pPr>
    </w:p>
    <w:p w14:paraId="35A7D595" w14:textId="02B97F03" w:rsidR="00930381" w:rsidRDefault="00930381">
      <w:pPr>
        <w:rPr>
          <w:noProof/>
        </w:rPr>
      </w:pPr>
    </w:p>
    <w:p w14:paraId="214A4D50" w14:textId="3A84CAE2" w:rsidR="00930381" w:rsidRDefault="00930381">
      <w:pPr>
        <w:rPr>
          <w:noProof/>
        </w:rPr>
      </w:pPr>
    </w:p>
    <w:p w14:paraId="13682243" w14:textId="1CF715DF" w:rsidR="00930381" w:rsidRDefault="00930381">
      <w:pPr>
        <w:rPr>
          <w:noProof/>
        </w:rPr>
      </w:pPr>
    </w:p>
    <w:p w14:paraId="4E0EC1F6" w14:textId="46E11205" w:rsidR="00930381" w:rsidRDefault="00930381">
      <w:pPr>
        <w:rPr>
          <w:noProof/>
        </w:rPr>
      </w:pPr>
      <w:r>
        <w:rPr>
          <w:noProof/>
        </w:rPr>
        <w:t xml:space="preserve">Vanishing gradient: </w:t>
      </w:r>
    </w:p>
    <w:p w14:paraId="24251B5D" w14:textId="4C6134F3" w:rsidR="00930381" w:rsidRDefault="00930381">
      <w:pPr>
        <w:rPr>
          <w:noProof/>
        </w:rPr>
      </w:pPr>
      <w:r>
        <w:rPr>
          <w:noProof/>
        </w:rPr>
        <w:t>Problem Tiny changes on weights. Never able to find minimum.</w:t>
      </w:r>
    </w:p>
    <w:p w14:paraId="48393F6B" w14:textId="0DDFF5C6" w:rsidR="00930381" w:rsidRDefault="00930381">
      <w:pPr>
        <w:rPr>
          <w:noProof/>
        </w:rPr>
      </w:pPr>
      <w:r>
        <w:rPr>
          <w:noProof/>
        </w:rPr>
        <w:t xml:space="preserve">Solution: ReLU, </w:t>
      </w:r>
    </w:p>
    <w:p w14:paraId="2673D2EF" w14:textId="446FEA79" w:rsidR="00930381" w:rsidRDefault="00930381">
      <w:pPr>
        <w:rPr>
          <w:noProof/>
        </w:rPr>
      </w:pPr>
    </w:p>
    <w:p w14:paraId="14830105" w14:textId="0D8D6694" w:rsidR="00930381" w:rsidRDefault="00930381">
      <w:pPr>
        <w:rPr>
          <w:noProof/>
        </w:rPr>
      </w:pPr>
    </w:p>
    <w:p w14:paraId="03153759" w14:textId="3F216C09" w:rsidR="00930381" w:rsidRDefault="00930381">
      <w:pPr>
        <w:rPr>
          <w:noProof/>
        </w:rPr>
      </w:pPr>
    </w:p>
    <w:p w14:paraId="6FE6CE9C" w14:textId="32CF2524" w:rsidR="00930381" w:rsidRDefault="00930381">
      <w:pPr>
        <w:rPr>
          <w:noProof/>
        </w:rPr>
      </w:pPr>
    </w:p>
    <w:p w14:paraId="4E134DD0" w14:textId="71B9CC27" w:rsidR="00930381" w:rsidRDefault="00930381">
      <w:pPr>
        <w:rPr>
          <w:noProof/>
        </w:rPr>
      </w:pPr>
    </w:p>
    <w:p w14:paraId="05370BCE" w14:textId="313D7729" w:rsidR="00930381" w:rsidRDefault="00930381">
      <w:pPr>
        <w:rPr>
          <w:noProof/>
        </w:rPr>
      </w:pPr>
    </w:p>
    <w:p w14:paraId="63C9C665" w14:textId="349807AB" w:rsidR="00930381" w:rsidRDefault="00930381">
      <w:pPr>
        <w:rPr>
          <w:b/>
          <w:bCs/>
        </w:rPr>
      </w:pPr>
    </w:p>
    <w:p w14:paraId="09947C45" w14:textId="4AFC766A" w:rsidR="00FA5D87" w:rsidRDefault="00FA5D87">
      <w:pPr>
        <w:rPr>
          <w:b/>
          <w:bCs/>
        </w:rPr>
      </w:pPr>
    </w:p>
    <w:p w14:paraId="061AEFD0" w14:textId="1FB4614C" w:rsidR="00FA5D87" w:rsidRDefault="00FA5D87">
      <w:pPr>
        <w:rPr>
          <w:b/>
          <w:bCs/>
        </w:rPr>
      </w:pPr>
      <w:r>
        <w:rPr>
          <w:b/>
          <w:bCs/>
        </w:rPr>
        <w:br/>
        <w:t>@LSTM</w:t>
      </w:r>
    </w:p>
    <w:p w14:paraId="07935343" w14:textId="39EDF7A0" w:rsidR="00FA5D87" w:rsidRDefault="00FA5D87">
      <w:pPr>
        <w:rPr>
          <w:b/>
          <w:bCs/>
        </w:rPr>
      </w:pPr>
    </w:p>
    <w:p w14:paraId="79417722" w14:textId="5F845487" w:rsidR="00FA5D87" w:rsidRDefault="00FA5D87">
      <w:pPr>
        <w:rPr>
          <w:b/>
          <w:bCs/>
        </w:rPr>
      </w:pPr>
    </w:p>
    <w:p w14:paraId="72AB9E93" w14:textId="6966330E" w:rsidR="00FA5D87" w:rsidRDefault="00FA5D87">
      <w:pPr>
        <w:rPr>
          <w:b/>
          <w:bCs/>
        </w:rPr>
      </w:pPr>
    </w:p>
    <w:p w14:paraId="45F3E029" w14:textId="41CAA257" w:rsidR="00FA5D87" w:rsidRDefault="00FA5D87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57FF0ED" wp14:editId="15C2ABB0">
            <wp:simplePos x="0" y="0"/>
            <wp:positionH relativeFrom="page">
              <wp:align>right</wp:align>
            </wp:positionH>
            <wp:positionV relativeFrom="paragraph">
              <wp:posOffset>-889635</wp:posOffset>
            </wp:positionV>
            <wp:extent cx="4404360" cy="2354580"/>
            <wp:effectExtent l="0" t="0" r="0" b="762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436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7BD108" w14:textId="5B0EF386" w:rsidR="00FA5D87" w:rsidRDefault="00FA5D87">
      <w:pPr>
        <w:rPr>
          <w:b/>
          <w:bCs/>
        </w:rPr>
      </w:pPr>
    </w:p>
    <w:p w14:paraId="67A150CA" w14:textId="12B112DC" w:rsidR="00FA5D87" w:rsidRDefault="00FA5D87">
      <w:pPr>
        <w:rPr>
          <w:b/>
          <w:bCs/>
        </w:rPr>
      </w:pPr>
    </w:p>
    <w:p w14:paraId="0B445381" w14:textId="41A033AE" w:rsidR="00FA5D87" w:rsidRDefault="00FA5D87">
      <w:pPr>
        <w:rPr>
          <w:b/>
          <w:bCs/>
        </w:rPr>
      </w:pPr>
    </w:p>
    <w:p w14:paraId="6F4BBD97" w14:textId="56B56207" w:rsidR="00FA5D87" w:rsidRDefault="00FA5D87">
      <w:pPr>
        <w:rPr>
          <w:b/>
          <w:bCs/>
        </w:rPr>
      </w:pPr>
    </w:p>
    <w:p w14:paraId="11A78A9C" w14:textId="5E063E54" w:rsidR="00FA5D87" w:rsidRDefault="00FA5D87">
      <w:p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3970E3F" wp14:editId="03FA4ED4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4618120" cy="247671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2476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>Why like this only it works:</w:t>
      </w:r>
      <w:r>
        <w:rPr>
          <w:b/>
          <w:bCs/>
        </w:rPr>
        <w:br/>
        <w:t>Try to come up with a better architecture</w:t>
      </w:r>
      <w:bookmarkStart w:id="0" w:name="_GoBack"/>
      <w:bookmarkEnd w:id="0"/>
    </w:p>
    <w:p w14:paraId="56763742" w14:textId="1032CC13" w:rsidR="00FA5D87" w:rsidRDefault="00FA5D87">
      <w:pPr>
        <w:rPr>
          <w:b/>
          <w:bCs/>
        </w:rPr>
      </w:pPr>
    </w:p>
    <w:p w14:paraId="07CBBA5D" w14:textId="2DB943E0" w:rsidR="00FA5D87" w:rsidRDefault="00FA5D87">
      <w:pPr>
        <w:rPr>
          <w:b/>
          <w:bCs/>
        </w:rPr>
      </w:pPr>
    </w:p>
    <w:p w14:paraId="376DA3CB" w14:textId="04317E2A" w:rsidR="00FA5D87" w:rsidRDefault="00FA5D87">
      <w:pPr>
        <w:rPr>
          <w:b/>
          <w:bCs/>
        </w:rPr>
      </w:pPr>
    </w:p>
    <w:p w14:paraId="79C1B572" w14:textId="175ACC5B" w:rsidR="00FA5D87" w:rsidRDefault="00FA5D87">
      <w:pPr>
        <w:rPr>
          <w:b/>
          <w:bCs/>
        </w:rPr>
      </w:pPr>
    </w:p>
    <w:p w14:paraId="115E6EF1" w14:textId="6ED2C9A5" w:rsidR="00FA5D87" w:rsidRDefault="00FA5D87">
      <w:pPr>
        <w:rPr>
          <w:b/>
          <w:bCs/>
        </w:rPr>
      </w:pPr>
    </w:p>
    <w:p w14:paraId="278EC4B1" w14:textId="2B1C769F" w:rsidR="00FA5D87" w:rsidRDefault="00FA5D87">
      <w:pPr>
        <w:rPr>
          <w:b/>
          <w:bCs/>
        </w:rPr>
      </w:pPr>
    </w:p>
    <w:p w14:paraId="7DFF6DB3" w14:textId="4B207838" w:rsidR="00FA5D87" w:rsidRDefault="00FA5D87">
      <w:pPr>
        <w:rPr>
          <w:b/>
          <w:bCs/>
        </w:rPr>
      </w:pPr>
    </w:p>
    <w:p w14:paraId="37B0D07D" w14:textId="153B2494" w:rsidR="00FA5D87" w:rsidRDefault="00FA5D87">
      <w:pPr>
        <w:rPr>
          <w:b/>
          <w:bCs/>
        </w:rPr>
      </w:pPr>
    </w:p>
    <w:p w14:paraId="18F6FB17" w14:textId="560B531B" w:rsidR="00FA5D87" w:rsidRDefault="00FA5D87">
      <w:pPr>
        <w:rPr>
          <w:b/>
          <w:bCs/>
        </w:rPr>
      </w:pPr>
    </w:p>
    <w:p w14:paraId="0B802407" w14:textId="77777777" w:rsidR="00FA5D87" w:rsidRPr="00DE2016" w:rsidRDefault="00FA5D87">
      <w:pPr>
        <w:rPr>
          <w:b/>
          <w:bCs/>
        </w:rPr>
      </w:pPr>
    </w:p>
    <w:sectPr w:rsidR="00FA5D87" w:rsidRPr="00DE2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9BEA62" w14:textId="77777777" w:rsidR="00B260AF" w:rsidRDefault="00B260AF" w:rsidP="00FA5D87">
      <w:pPr>
        <w:spacing w:after="0" w:line="240" w:lineRule="auto"/>
      </w:pPr>
      <w:r>
        <w:separator/>
      </w:r>
    </w:p>
  </w:endnote>
  <w:endnote w:type="continuationSeparator" w:id="0">
    <w:p w14:paraId="1A8EDE51" w14:textId="77777777" w:rsidR="00B260AF" w:rsidRDefault="00B260AF" w:rsidP="00FA5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9A5DAC" w14:textId="77777777" w:rsidR="00B260AF" w:rsidRDefault="00B260AF" w:rsidP="00FA5D87">
      <w:pPr>
        <w:spacing w:after="0" w:line="240" w:lineRule="auto"/>
      </w:pPr>
      <w:r>
        <w:separator/>
      </w:r>
    </w:p>
  </w:footnote>
  <w:footnote w:type="continuationSeparator" w:id="0">
    <w:p w14:paraId="68D9A300" w14:textId="77777777" w:rsidR="00B260AF" w:rsidRDefault="00B260AF" w:rsidP="00FA5D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sLAwMjGzNDS3MDBT0lEKTi0uzszPAykwrAUAHCSjyiwAAAA="/>
  </w:docVars>
  <w:rsids>
    <w:rsidRoot w:val="00C65E15"/>
    <w:rsid w:val="001354BE"/>
    <w:rsid w:val="008F2C4E"/>
    <w:rsid w:val="00930381"/>
    <w:rsid w:val="00B0072F"/>
    <w:rsid w:val="00B260AF"/>
    <w:rsid w:val="00C65E15"/>
    <w:rsid w:val="00DE2016"/>
    <w:rsid w:val="00FA5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374C0"/>
  <w15:chartTrackingRefBased/>
  <w15:docId w15:val="{A77F7DB6-0E4D-45D5-838C-E85C0DF76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5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D87"/>
  </w:style>
  <w:style w:type="paragraph" w:styleId="Footer">
    <w:name w:val="footer"/>
    <w:basedOn w:val="Normal"/>
    <w:link w:val="FooterChar"/>
    <w:uiPriority w:val="99"/>
    <w:unhideWhenUsed/>
    <w:rsid w:val="00FA5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terthebeginning@gmail.com</dc:creator>
  <cp:keywords/>
  <dc:description/>
  <cp:lastModifiedBy>enterthebeginning@gmail.com</cp:lastModifiedBy>
  <cp:revision>3</cp:revision>
  <dcterms:created xsi:type="dcterms:W3CDTF">2019-08-19T17:20:00Z</dcterms:created>
  <dcterms:modified xsi:type="dcterms:W3CDTF">2019-08-19T18:18:00Z</dcterms:modified>
</cp:coreProperties>
</file>